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57" w:type="dxa"/>
        <w:tblLook w:val="04A0" w:firstRow="1" w:lastRow="0" w:firstColumn="1" w:lastColumn="0" w:noHBand="0" w:noVBand="1"/>
      </w:tblPr>
      <w:tblGrid>
        <w:gridCol w:w="2155"/>
        <w:gridCol w:w="5670"/>
        <w:gridCol w:w="2432"/>
      </w:tblGrid>
      <w:tr w:rsidR="007E64ED" w14:paraId="0D054517" w14:textId="77777777" w:rsidTr="008D07F8">
        <w:trPr>
          <w:gridAfter w:val="1"/>
          <w:wAfter w:w="2432" w:type="dxa"/>
        </w:trPr>
        <w:tc>
          <w:tcPr>
            <w:tcW w:w="2155" w:type="dxa"/>
            <w:shd w:val="clear" w:color="auto" w:fill="C5E0B3" w:themeFill="accent6" w:themeFillTint="66"/>
          </w:tcPr>
          <w:p w14:paraId="26928520" w14:textId="36FEEBC5" w:rsidR="007E64ED" w:rsidRDefault="005566B9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ics</w:t>
            </w:r>
            <w:r w:rsidR="007E64ED">
              <w:rPr>
                <w:rFonts w:ascii="Times New Roman" w:hAnsi="Times New Roman" w:cs="Times New Roman"/>
                <w:sz w:val="24"/>
                <w:szCs w:val="24"/>
              </w:rPr>
              <w:t xml:space="preserve"> for Presentations</w:t>
            </w:r>
          </w:p>
          <w:p w14:paraId="4FC5E410" w14:textId="77777777" w:rsidR="007E64ED" w:rsidRPr="007A032E" w:rsidRDefault="007E64ED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  <w:shd w:val="clear" w:color="auto" w:fill="C5E0B3" w:themeFill="accent6" w:themeFillTint="66"/>
          </w:tcPr>
          <w:p w14:paraId="555367B8" w14:textId="77777777" w:rsidR="007A032E" w:rsidRPr="00541FB1" w:rsidRDefault="007A032E" w:rsidP="007A0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</w:rPr>
              <w:t>Judaism and Mus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BBED907" w14:textId="77777777" w:rsidR="007A032E" w:rsidRPr="00541FB1" w:rsidRDefault="007A032E" w:rsidP="007A0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</w:rPr>
              <w:t xml:space="preserve">Christianity and Music </w:t>
            </w:r>
          </w:p>
          <w:p w14:paraId="6398E3EB" w14:textId="77777777" w:rsidR="007A032E" w:rsidRPr="00541FB1" w:rsidRDefault="007A032E" w:rsidP="007A0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</w:rPr>
              <w:t>Islam and Music</w:t>
            </w:r>
          </w:p>
          <w:p w14:paraId="7B6C8A4E" w14:textId="77777777" w:rsidR="007A032E" w:rsidRPr="00541FB1" w:rsidRDefault="007A032E" w:rsidP="007A0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</w:rPr>
              <w:t>Hinduism and Music</w:t>
            </w:r>
          </w:p>
          <w:p w14:paraId="0E02CDAC" w14:textId="77777777" w:rsidR="007A032E" w:rsidRPr="00541FB1" w:rsidRDefault="007A032E" w:rsidP="007A0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</w:rPr>
              <w:t>Sikhism and Music</w:t>
            </w:r>
          </w:p>
          <w:p w14:paraId="1C98F25D" w14:textId="77777777" w:rsidR="007A032E" w:rsidRDefault="007A032E" w:rsidP="007A0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</w:rPr>
              <w:t>Buddhism and Music</w:t>
            </w:r>
          </w:p>
          <w:p w14:paraId="32969A13" w14:textId="77777777" w:rsidR="007A032E" w:rsidRDefault="007A032E" w:rsidP="007A0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igion and Popular Music</w:t>
            </w:r>
          </w:p>
          <w:p w14:paraId="56A19EE5" w14:textId="77777777" w:rsidR="007A032E" w:rsidRDefault="007A032E" w:rsidP="007A0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genous spiritualities and Music</w:t>
            </w:r>
          </w:p>
          <w:p w14:paraId="75CB22DC" w14:textId="77777777" w:rsidR="007E64ED" w:rsidRDefault="007E64ED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64ED" w14:paraId="2038BCD6" w14:textId="77777777" w:rsidTr="008D07F8">
        <w:trPr>
          <w:gridAfter w:val="1"/>
          <w:wAfter w:w="2432" w:type="dxa"/>
        </w:trPr>
        <w:tc>
          <w:tcPr>
            <w:tcW w:w="2155" w:type="dxa"/>
            <w:shd w:val="clear" w:color="auto" w:fill="D9E2F3" w:themeFill="accent1" w:themeFillTint="33"/>
          </w:tcPr>
          <w:p w14:paraId="1FB69663" w14:textId="77777777" w:rsidR="007E64ED" w:rsidRPr="00541FB1" w:rsidRDefault="007E64ED" w:rsidP="007A03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41FB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up 1</w:t>
            </w:r>
          </w:p>
          <w:p w14:paraId="1E383DE0" w14:textId="77777777" w:rsidR="007E64ED" w:rsidRDefault="007E64ED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779E930E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Kiara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ccurso</w:t>
            </w:r>
            <w:proofErr w:type="spellEnd"/>
          </w:p>
          <w:p w14:paraId="197C7D72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Omolewa</w:t>
            </w:r>
            <w:proofErr w:type="spellEnd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Adebayo</w:t>
            </w:r>
          </w:p>
          <w:p w14:paraId="57E52D8B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Madeline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hn</w:t>
            </w:r>
            <w:proofErr w:type="spellEnd"/>
          </w:p>
          <w:p w14:paraId="0E111101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bdullah Al-Azzawi</w:t>
            </w:r>
          </w:p>
          <w:p w14:paraId="3FC60F3B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egan Arruda</w:t>
            </w:r>
          </w:p>
          <w:p w14:paraId="6EAA8EE4" w14:textId="77777777" w:rsidR="007E64ED" w:rsidRDefault="007E64ED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64ED" w14:paraId="7D441F4A" w14:textId="77777777" w:rsidTr="008D07F8">
        <w:trPr>
          <w:gridAfter w:val="1"/>
          <w:wAfter w:w="2432" w:type="dxa"/>
        </w:trPr>
        <w:tc>
          <w:tcPr>
            <w:tcW w:w="2155" w:type="dxa"/>
            <w:shd w:val="clear" w:color="auto" w:fill="D9E2F3" w:themeFill="accent1" w:themeFillTint="33"/>
          </w:tcPr>
          <w:p w14:paraId="50ED2752" w14:textId="77777777" w:rsidR="007E64ED" w:rsidRPr="00541FB1" w:rsidRDefault="007E64ED" w:rsidP="007A03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Group 2</w:t>
            </w:r>
          </w:p>
          <w:p w14:paraId="3BB128E5" w14:textId="77777777" w:rsidR="007E64ED" w:rsidRDefault="007E64ED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37D5C84F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Isabella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sheber</w:t>
            </w:r>
            <w:proofErr w:type="spellEnd"/>
          </w:p>
          <w:p w14:paraId="1F725252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Miranda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adovinac</w:t>
            </w:r>
            <w:proofErr w:type="spellEnd"/>
          </w:p>
          <w:p w14:paraId="7FCCE289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ala Bailey</w:t>
            </w:r>
          </w:p>
          <w:p w14:paraId="721B9E4C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Chloe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aloh</w:t>
            </w:r>
            <w:proofErr w:type="spellEnd"/>
          </w:p>
          <w:p w14:paraId="2894C59E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Brian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ibonimana</w:t>
            </w:r>
            <w:proofErr w:type="spellEnd"/>
          </w:p>
          <w:p w14:paraId="167ABA27" w14:textId="77777777" w:rsidR="007E64ED" w:rsidRDefault="007E64ED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64ED" w14:paraId="73389C48" w14:textId="77777777" w:rsidTr="008D07F8">
        <w:trPr>
          <w:gridAfter w:val="1"/>
          <w:wAfter w:w="2432" w:type="dxa"/>
        </w:trPr>
        <w:tc>
          <w:tcPr>
            <w:tcW w:w="2155" w:type="dxa"/>
            <w:shd w:val="clear" w:color="auto" w:fill="D9E2F3" w:themeFill="accent1" w:themeFillTint="33"/>
          </w:tcPr>
          <w:p w14:paraId="6D5486AA" w14:textId="77777777" w:rsidR="007E64ED" w:rsidRPr="00541FB1" w:rsidRDefault="007E64ED" w:rsidP="007A03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Group 3</w:t>
            </w:r>
          </w:p>
          <w:p w14:paraId="397151C5" w14:textId="77777777" w:rsidR="007E64ED" w:rsidRDefault="007E64ED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47579116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eresa Cardoso</w:t>
            </w:r>
          </w:p>
          <w:p w14:paraId="0565C26D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estiny Carvalho</w:t>
            </w:r>
          </w:p>
          <w:p w14:paraId="2BE08360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Kowan</w:t>
            </w:r>
            <w:proofErr w:type="spellEnd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Chan</w:t>
            </w:r>
          </w:p>
          <w:p w14:paraId="5F1CC10E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Yixin</w:t>
            </w:r>
            <w:proofErr w:type="spellEnd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Chen</w:t>
            </w:r>
          </w:p>
          <w:p w14:paraId="6D27255A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than Cheung</w:t>
            </w:r>
          </w:p>
          <w:p w14:paraId="4B5ABE05" w14:textId="77777777" w:rsidR="007E64ED" w:rsidRDefault="007E64ED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64ED" w14:paraId="361460A1" w14:textId="77777777" w:rsidTr="008D07F8">
        <w:trPr>
          <w:gridAfter w:val="1"/>
          <w:wAfter w:w="2432" w:type="dxa"/>
        </w:trPr>
        <w:tc>
          <w:tcPr>
            <w:tcW w:w="2155" w:type="dxa"/>
            <w:shd w:val="clear" w:color="auto" w:fill="D9E2F3" w:themeFill="accent1" w:themeFillTint="33"/>
          </w:tcPr>
          <w:p w14:paraId="2311CEEF" w14:textId="77777777" w:rsidR="007E64ED" w:rsidRPr="00541FB1" w:rsidRDefault="007E64ED" w:rsidP="007A03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Group 4</w:t>
            </w:r>
          </w:p>
          <w:p w14:paraId="5DD06785" w14:textId="77777777" w:rsidR="007E64ED" w:rsidRDefault="007E64ED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202AC529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Dominic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iraco</w:t>
            </w:r>
            <w:proofErr w:type="spellEnd"/>
          </w:p>
          <w:p w14:paraId="23DA7C67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tt Dawes</w:t>
            </w:r>
          </w:p>
          <w:p w14:paraId="0FE35257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David Ding</w:t>
            </w:r>
          </w:p>
          <w:p w14:paraId="1EDA7BB2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Brandon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shom</w:t>
            </w:r>
            <w:proofErr w:type="spellEnd"/>
          </w:p>
          <w:p w14:paraId="3EC815F5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lva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uttormsgaard</w:t>
            </w:r>
            <w:proofErr w:type="spellEnd"/>
          </w:p>
          <w:p w14:paraId="1F2052C7" w14:textId="77777777" w:rsidR="007E64ED" w:rsidRDefault="007E64ED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E64ED" w14:paraId="24563012" w14:textId="77777777" w:rsidTr="008D07F8">
        <w:trPr>
          <w:gridAfter w:val="1"/>
          <w:wAfter w:w="2432" w:type="dxa"/>
        </w:trPr>
        <w:tc>
          <w:tcPr>
            <w:tcW w:w="2155" w:type="dxa"/>
            <w:shd w:val="clear" w:color="auto" w:fill="D9E2F3" w:themeFill="accent1" w:themeFillTint="33"/>
          </w:tcPr>
          <w:p w14:paraId="4197FF5D" w14:textId="77777777" w:rsidR="007E64ED" w:rsidRPr="00541FB1" w:rsidRDefault="007E64ED" w:rsidP="007A032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Group 5</w:t>
            </w:r>
          </w:p>
          <w:p w14:paraId="46CBCD24" w14:textId="77777777" w:rsidR="007E64ED" w:rsidRDefault="007E64ED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7A31234E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Mary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Hintsa</w:t>
            </w:r>
            <w:proofErr w:type="spellEnd"/>
          </w:p>
          <w:p w14:paraId="4A245C86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rooklyn Kemp</w:t>
            </w:r>
          </w:p>
          <w:p w14:paraId="6FFE5DD0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rco Leung</w:t>
            </w:r>
          </w:p>
          <w:p w14:paraId="0C61EC4D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Oliver Li</w:t>
            </w:r>
          </w:p>
          <w:p w14:paraId="23B303A4" w14:textId="77777777" w:rsidR="007E64ED" w:rsidRPr="00541FB1" w:rsidRDefault="007E64ED" w:rsidP="007A032E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Kenia Mambo</w:t>
            </w:r>
          </w:p>
          <w:p w14:paraId="1389B0F4" w14:textId="77777777" w:rsidR="007E64ED" w:rsidRDefault="007E64ED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032E" w14:paraId="1C8054A2" w14:textId="1917B554" w:rsidTr="008D07F8">
        <w:tblPrEx>
          <w:tblLook w:val="0000" w:firstRow="0" w:lastRow="0" w:firstColumn="0" w:lastColumn="0" w:noHBand="0" w:noVBand="0"/>
        </w:tblPrEx>
        <w:trPr>
          <w:gridAfter w:val="1"/>
          <w:wAfter w:w="2432" w:type="dxa"/>
          <w:trHeight w:val="265"/>
        </w:trPr>
        <w:tc>
          <w:tcPr>
            <w:tcW w:w="2155" w:type="dxa"/>
            <w:shd w:val="clear" w:color="auto" w:fill="D9E2F3" w:themeFill="accent1" w:themeFillTint="33"/>
          </w:tcPr>
          <w:p w14:paraId="447DB2AE" w14:textId="77777777" w:rsidR="005566B9" w:rsidRPr="00541FB1" w:rsidRDefault="005566B9" w:rsidP="005566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Group 6</w:t>
            </w:r>
          </w:p>
          <w:p w14:paraId="4F983043" w14:textId="77777777" w:rsidR="007A032E" w:rsidRDefault="007A032E" w:rsidP="005566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34291BC4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Benjamin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elles-Orrego</w:t>
            </w:r>
            <w:proofErr w:type="spellEnd"/>
          </w:p>
          <w:p w14:paraId="281AEB0C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ana</w:t>
            </w:r>
            <w:proofErr w:type="spellEnd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Moreno-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ihane</w:t>
            </w:r>
            <w:proofErr w:type="spellEnd"/>
          </w:p>
          <w:p w14:paraId="2BB7F1B8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idan Morgan</w:t>
            </w:r>
          </w:p>
          <w:p w14:paraId="11EB5899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li Bin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unim</w:t>
            </w:r>
            <w:proofErr w:type="spellEnd"/>
          </w:p>
          <w:p w14:paraId="0CB29743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vni Nathan</w:t>
            </w:r>
          </w:p>
          <w:p w14:paraId="52BDA22E" w14:textId="77777777" w:rsidR="007A032E" w:rsidRDefault="007A032E" w:rsidP="005566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941E19" w14:textId="58626B5D" w:rsidR="00AF130F" w:rsidRDefault="00AF130F" w:rsidP="005566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66B9" w14:paraId="196296E9" w14:textId="77777777" w:rsidTr="008D07F8">
        <w:tblPrEx>
          <w:tblLook w:val="0000" w:firstRow="0" w:lastRow="0" w:firstColumn="0" w:lastColumn="0" w:noHBand="0" w:noVBand="0"/>
        </w:tblPrEx>
        <w:trPr>
          <w:gridAfter w:val="1"/>
          <w:wAfter w:w="2432" w:type="dxa"/>
          <w:trHeight w:val="265"/>
        </w:trPr>
        <w:tc>
          <w:tcPr>
            <w:tcW w:w="2155" w:type="dxa"/>
            <w:shd w:val="clear" w:color="auto" w:fill="D9E2F3" w:themeFill="accent1" w:themeFillTint="33"/>
          </w:tcPr>
          <w:p w14:paraId="570399E2" w14:textId="77777777" w:rsidR="005566B9" w:rsidRPr="00541FB1" w:rsidRDefault="005566B9" w:rsidP="005566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lastRenderedPageBreak/>
              <w:t>Group 7</w:t>
            </w:r>
          </w:p>
          <w:p w14:paraId="25947074" w14:textId="77777777" w:rsidR="005566B9" w:rsidRDefault="005566B9" w:rsidP="005566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150ADF5C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Michael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ebesny</w:t>
            </w:r>
            <w:proofErr w:type="spellEnd"/>
          </w:p>
          <w:p w14:paraId="5D278764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riana Nicola</w:t>
            </w:r>
          </w:p>
          <w:p w14:paraId="5081DF4B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rianne Joyce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adillo</w:t>
            </w:r>
            <w:proofErr w:type="spellEnd"/>
          </w:p>
          <w:p w14:paraId="21602387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Jitpicha</w:t>
            </w:r>
            <w:proofErr w:type="spellEnd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iyapatmetakul</w:t>
            </w:r>
            <w:proofErr w:type="spellEnd"/>
          </w:p>
          <w:p w14:paraId="003FBF60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Yuhan</w:t>
            </w:r>
            <w:proofErr w:type="spellEnd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Ren</w:t>
            </w:r>
          </w:p>
          <w:p w14:paraId="4AAAE6BC" w14:textId="77777777" w:rsidR="005566B9" w:rsidRDefault="005566B9" w:rsidP="005566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66B9" w14:paraId="28874CBA" w14:textId="77777777" w:rsidTr="008D07F8">
        <w:tblPrEx>
          <w:tblLook w:val="0000" w:firstRow="0" w:lastRow="0" w:firstColumn="0" w:lastColumn="0" w:noHBand="0" w:noVBand="0"/>
        </w:tblPrEx>
        <w:trPr>
          <w:gridAfter w:val="1"/>
          <w:wAfter w:w="2432" w:type="dxa"/>
          <w:trHeight w:val="265"/>
        </w:trPr>
        <w:tc>
          <w:tcPr>
            <w:tcW w:w="2155" w:type="dxa"/>
            <w:shd w:val="clear" w:color="auto" w:fill="D9E2F3" w:themeFill="accent1" w:themeFillTint="33"/>
          </w:tcPr>
          <w:p w14:paraId="1E3CCDAA" w14:textId="77777777" w:rsidR="005566B9" w:rsidRPr="00541FB1" w:rsidRDefault="005566B9" w:rsidP="005566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Group 8</w:t>
            </w:r>
          </w:p>
          <w:p w14:paraId="0FB60FF0" w14:textId="67DF3342" w:rsidR="005566B9" w:rsidRDefault="005566B9" w:rsidP="005566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78BE6AA7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Yasmeen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mi</w:t>
            </w:r>
            <w:proofErr w:type="spellEnd"/>
          </w:p>
          <w:p w14:paraId="3C0E764A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nneke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rden</w:t>
            </w:r>
            <w:proofErr w:type="spellEnd"/>
          </w:p>
          <w:p w14:paraId="11DCC4D6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arai Rudder</w:t>
            </w:r>
          </w:p>
          <w:p w14:paraId="5D77F1F3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Sabrina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aboya</w:t>
            </w:r>
            <w:proofErr w:type="spellEnd"/>
          </w:p>
          <w:p w14:paraId="35F47FE7" w14:textId="77777777" w:rsidR="005566B9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arah Scott</w:t>
            </w:r>
          </w:p>
          <w:p w14:paraId="568E34AA" w14:textId="50039EEB" w:rsidR="00AF130F" w:rsidRDefault="00AF130F" w:rsidP="005566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66B9" w14:paraId="13083D03" w14:textId="77777777" w:rsidTr="008D07F8">
        <w:tblPrEx>
          <w:tblLook w:val="0000" w:firstRow="0" w:lastRow="0" w:firstColumn="0" w:lastColumn="0" w:noHBand="0" w:noVBand="0"/>
        </w:tblPrEx>
        <w:trPr>
          <w:gridAfter w:val="1"/>
          <w:wAfter w:w="2432" w:type="dxa"/>
          <w:trHeight w:val="265"/>
        </w:trPr>
        <w:tc>
          <w:tcPr>
            <w:tcW w:w="2155" w:type="dxa"/>
            <w:shd w:val="clear" w:color="auto" w:fill="D9E2F3" w:themeFill="accent1" w:themeFillTint="33"/>
          </w:tcPr>
          <w:p w14:paraId="6CDF06E2" w14:textId="77777777" w:rsidR="005566B9" w:rsidRPr="00541FB1" w:rsidRDefault="005566B9" w:rsidP="005566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Group 9</w:t>
            </w:r>
          </w:p>
          <w:p w14:paraId="656C32C4" w14:textId="77777777" w:rsidR="005566B9" w:rsidRDefault="005566B9" w:rsidP="005566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6F5ABA87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Isabella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guigna</w:t>
            </w:r>
            <w:proofErr w:type="spellEnd"/>
          </w:p>
          <w:p w14:paraId="06B2C0F6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maan Sheikh</w:t>
            </w:r>
          </w:p>
          <w:p w14:paraId="12A150D9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Jisung</w:t>
            </w:r>
            <w:proofErr w:type="spellEnd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Shin</w:t>
            </w:r>
          </w:p>
          <w:p w14:paraId="51A74024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deline Skeans</w:t>
            </w:r>
          </w:p>
          <w:p w14:paraId="18547E78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iho Suzuki</w:t>
            </w:r>
          </w:p>
          <w:p w14:paraId="02E47FD2" w14:textId="77777777" w:rsidR="005566B9" w:rsidRDefault="005566B9" w:rsidP="005566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66B9" w14:paraId="50F50DE1" w14:textId="77777777" w:rsidTr="008D07F8">
        <w:tblPrEx>
          <w:tblLook w:val="0000" w:firstRow="0" w:lastRow="0" w:firstColumn="0" w:lastColumn="0" w:noHBand="0" w:noVBand="0"/>
        </w:tblPrEx>
        <w:trPr>
          <w:gridAfter w:val="1"/>
          <w:wAfter w:w="2432" w:type="dxa"/>
          <w:trHeight w:val="265"/>
        </w:trPr>
        <w:tc>
          <w:tcPr>
            <w:tcW w:w="2155" w:type="dxa"/>
            <w:shd w:val="clear" w:color="auto" w:fill="D9E2F3" w:themeFill="accent1" w:themeFillTint="33"/>
          </w:tcPr>
          <w:p w14:paraId="654FE78E" w14:textId="77777777" w:rsidR="005566B9" w:rsidRPr="00541FB1" w:rsidRDefault="005566B9" w:rsidP="005566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Group 10</w:t>
            </w:r>
          </w:p>
          <w:p w14:paraId="44381DAB" w14:textId="77777777" w:rsidR="005566B9" w:rsidRDefault="005566B9" w:rsidP="005566B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12C1C68C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Lana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zczepan</w:t>
            </w:r>
            <w:proofErr w:type="spellEnd"/>
          </w:p>
          <w:p w14:paraId="2EEAAE52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Kaitlin Tennant</w:t>
            </w:r>
          </w:p>
          <w:p w14:paraId="7C2E41DF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ishaal Thawer</w:t>
            </w:r>
          </w:p>
          <w:p w14:paraId="15A21029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rcus Varner</w:t>
            </w:r>
          </w:p>
          <w:p w14:paraId="0552AA06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ofia Vega</w:t>
            </w:r>
          </w:p>
          <w:p w14:paraId="37D712B2" w14:textId="77777777" w:rsidR="005566B9" w:rsidRDefault="005566B9" w:rsidP="005566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566B9" w14:paraId="67E36D75" w14:textId="77777777" w:rsidTr="008D07F8">
        <w:tblPrEx>
          <w:tblLook w:val="0000" w:firstRow="0" w:lastRow="0" w:firstColumn="0" w:lastColumn="0" w:noHBand="0" w:noVBand="0"/>
        </w:tblPrEx>
        <w:trPr>
          <w:gridAfter w:val="1"/>
          <w:wAfter w:w="2432" w:type="dxa"/>
          <w:trHeight w:val="265"/>
        </w:trPr>
        <w:tc>
          <w:tcPr>
            <w:tcW w:w="2155" w:type="dxa"/>
            <w:shd w:val="clear" w:color="auto" w:fill="D9E2F3" w:themeFill="accent1" w:themeFillTint="33"/>
          </w:tcPr>
          <w:p w14:paraId="5E0AA9EE" w14:textId="77777777" w:rsidR="005566B9" w:rsidRPr="00541FB1" w:rsidRDefault="005566B9" w:rsidP="005566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  <w:t>Group 11</w:t>
            </w:r>
          </w:p>
          <w:p w14:paraId="1C325553" w14:textId="77777777" w:rsidR="005566B9" w:rsidRPr="00541FB1" w:rsidRDefault="005566B9" w:rsidP="005566B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5670" w:type="dxa"/>
          </w:tcPr>
          <w:p w14:paraId="54AD4663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egan Wong</w:t>
            </w:r>
          </w:p>
          <w:p w14:paraId="16723170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ngel Yin</w:t>
            </w:r>
          </w:p>
          <w:p w14:paraId="35DF57A0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van Yu</w:t>
            </w:r>
          </w:p>
          <w:p w14:paraId="543168F8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injia</w:t>
            </w:r>
            <w:proofErr w:type="spellEnd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Zhou</w:t>
            </w:r>
          </w:p>
          <w:p w14:paraId="0694D5C1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arsa</w:t>
            </w:r>
            <w:proofErr w:type="spellEnd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Ziabakhsh</w:t>
            </w:r>
            <w:proofErr w:type="spellEnd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Tabari</w:t>
            </w:r>
          </w:p>
          <w:p w14:paraId="16D8F08F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fy</w:t>
            </w:r>
            <w:proofErr w:type="spellEnd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541FB1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Zouridaki</w:t>
            </w:r>
            <w:proofErr w:type="spellEnd"/>
          </w:p>
          <w:p w14:paraId="520012F0" w14:textId="77777777" w:rsidR="005566B9" w:rsidRPr="00541FB1" w:rsidRDefault="005566B9" w:rsidP="005566B9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</w:p>
        </w:tc>
      </w:tr>
      <w:tr w:rsidR="007A032E" w14:paraId="0D3B92B9" w14:textId="7B782D4A" w:rsidTr="005566B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00"/>
        </w:trPr>
        <w:tc>
          <w:tcPr>
            <w:tcW w:w="7825" w:type="dxa"/>
            <w:gridSpan w:val="2"/>
          </w:tcPr>
          <w:p w14:paraId="72504A34" w14:textId="77777777" w:rsidR="007A032E" w:rsidRDefault="007A032E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2" w:type="dxa"/>
          </w:tcPr>
          <w:p w14:paraId="4C6E6C7D" w14:textId="77777777" w:rsidR="007A032E" w:rsidRDefault="007A032E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A032E" w14:paraId="72522D3B" w14:textId="77777777" w:rsidTr="005566B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100"/>
        </w:trPr>
        <w:tc>
          <w:tcPr>
            <w:tcW w:w="7825" w:type="dxa"/>
            <w:gridSpan w:val="2"/>
          </w:tcPr>
          <w:p w14:paraId="55FFFC30" w14:textId="77777777" w:rsidR="007A032E" w:rsidRDefault="007A032E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2" w:type="dxa"/>
          </w:tcPr>
          <w:p w14:paraId="587A9926" w14:textId="77777777" w:rsidR="007A032E" w:rsidRDefault="007A032E" w:rsidP="007A032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6A1FF91" w14:textId="77777777" w:rsidR="007E64ED" w:rsidRDefault="007E64ED" w:rsidP="00541FB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C83C5B5" w14:textId="3EB09070" w:rsidR="007A032E" w:rsidRPr="007A032E" w:rsidRDefault="007A032E" w:rsidP="007A032E">
      <w:pPr>
        <w:rPr>
          <w:rFonts w:ascii="Times New Roman" w:hAnsi="Times New Roman" w:cs="Times New Roman"/>
          <w:sz w:val="24"/>
          <w:szCs w:val="24"/>
        </w:rPr>
        <w:sectPr w:rsidR="007A032E" w:rsidRPr="007A032E" w:rsidSect="007E64ED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9FE55FB" w14:textId="49535DA8" w:rsidR="002E3DDB" w:rsidRPr="00541FB1" w:rsidRDefault="002E3DDB" w:rsidP="00541FB1">
      <w:pPr>
        <w:spacing w:after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AEB0D67" w14:textId="77777777" w:rsidR="005566B9" w:rsidRPr="00541FB1" w:rsidRDefault="005566B9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5566B9" w:rsidRPr="00541FB1" w:rsidSect="007E64ED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6BEAA" w14:textId="77777777" w:rsidR="001B2445" w:rsidRDefault="001B2445" w:rsidP="005566B9">
      <w:pPr>
        <w:spacing w:after="0" w:line="240" w:lineRule="auto"/>
      </w:pPr>
      <w:r>
        <w:separator/>
      </w:r>
    </w:p>
  </w:endnote>
  <w:endnote w:type="continuationSeparator" w:id="0">
    <w:p w14:paraId="7DD276D7" w14:textId="77777777" w:rsidR="001B2445" w:rsidRDefault="001B2445" w:rsidP="00556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06F65" w14:textId="77777777" w:rsidR="008D07F8" w:rsidRDefault="008D07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1B00D" w14:textId="77777777" w:rsidR="008D07F8" w:rsidRDefault="008D07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E97E8" w14:textId="77777777" w:rsidR="008D07F8" w:rsidRDefault="008D07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AC245" w14:textId="77777777" w:rsidR="001B2445" w:rsidRDefault="001B2445" w:rsidP="005566B9">
      <w:pPr>
        <w:spacing w:after="0" w:line="240" w:lineRule="auto"/>
      </w:pPr>
      <w:r>
        <w:separator/>
      </w:r>
    </w:p>
  </w:footnote>
  <w:footnote w:type="continuationSeparator" w:id="0">
    <w:p w14:paraId="6964645E" w14:textId="77777777" w:rsidR="001B2445" w:rsidRDefault="001B2445" w:rsidP="00556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93F44" w14:textId="77777777" w:rsidR="008D07F8" w:rsidRDefault="008D07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9D57A" w14:textId="16CF9113" w:rsidR="005566B9" w:rsidRPr="007461E2" w:rsidRDefault="007461E2">
    <w:pPr>
      <w:pStyle w:val="Header"/>
      <w:rPr>
        <w:b/>
        <w:bCs/>
        <w:sz w:val="28"/>
        <w:szCs w:val="28"/>
      </w:rPr>
    </w:pPr>
    <w:r w:rsidRPr="007461E2">
      <w:rPr>
        <w:b/>
        <w:bCs/>
        <w:sz w:val="28"/>
        <w:szCs w:val="28"/>
      </w:rPr>
      <w:t>Group Presentation</w:t>
    </w:r>
  </w:p>
  <w:p w14:paraId="25695C54" w14:textId="5607BAA3" w:rsidR="005566B9" w:rsidRDefault="005566B9">
    <w:pPr>
      <w:pStyle w:val="Header"/>
    </w:pPr>
  </w:p>
  <w:p w14:paraId="018FDAEE" w14:textId="06CE9C87" w:rsidR="005566B9" w:rsidRDefault="005566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19503" w14:textId="77777777" w:rsidR="008D07F8" w:rsidRDefault="008D07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E5622"/>
    <w:multiLevelType w:val="hybridMultilevel"/>
    <w:tmpl w:val="8C6208AA"/>
    <w:lvl w:ilvl="0" w:tplc="CC5A3A2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6DF775DB"/>
    <w:multiLevelType w:val="hybridMultilevel"/>
    <w:tmpl w:val="8C6208AA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60" w:hanging="360"/>
      </w:pPr>
    </w:lvl>
    <w:lvl w:ilvl="2" w:tplc="FFFFFFFF" w:tentative="1">
      <w:start w:val="1"/>
      <w:numFmt w:val="lowerRoman"/>
      <w:lvlText w:val="%3."/>
      <w:lvlJc w:val="right"/>
      <w:pPr>
        <w:ind w:left="1980" w:hanging="180"/>
      </w:pPr>
    </w:lvl>
    <w:lvl w:ilvl="3" w:tplc="FFFFFFFF" w:tentative="1">
      <w:start w:val="1"/>
      <w:numFmt w:val="decimal"/>
      <w:lvlText w:val="%4."/>
      <w:lvlJc w:val="left"/>
      <w:pPr>
        <w:ind w:left="2700" w:hanging="360"/>
      </w:pPr>
    </w:lvl>
    <w:lvl w:ilvl="4" w:tplc="FFFFFFFF" w:tentative="1">
      <w:start w:val="1"/>
      <w:numFmt w:val="lowerLetter"/>
      <w:lvlText w:val="%5."/>
      <w:lvlJc w:val="left"/>
      <w:pPr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503157022">
    <w:abstractNumId w:val="0"/>
  </w:num>
  <w:num w:numId="2" w16cid:durableId="8645621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AEgam5obmRpYmJko6SsGpxcWZ+XkgBYa1AHzgVRwsAAAA"/>
  </w:docVars>
  <w:rsids>
    <w:rsidRoot w:val="00095E5B"/>
    <w:rsid w:val="00095E5B"/>
    <w:rsid w:val="001B2445"/>
    <w:rsid w:val="002E3DDB"/>
    <w:rsid w:val="004519DA"/>
    <w:rsid w:val="00541FB1"/>
    <w:rsid w:val="005566B9"/>
    <w:rsid w:val="00721E60"/>
    <w:rsid w:val="007461E2"/>
    <w:rsid w:val="0078071F"/>
    <w:rsid w:val="007A032E"/>
    <w:rsid w:val="007E64ED"/>
    <w:rsid w:val="008D07F8"/>
    <w:rsid w:val="00AF130F"/>
    <w:rsid w:val="00B165DE"/>
    <w:rsid w:val="00B42BEF"/>
    <w:rsid w:val="00BF4E73"/>
    <w:rsid w:val="00D24D0B"/>
    <w:rsid w:val="00DC1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5002B"/>
  <w15:chartTrackingRefBased/>
  <w15:docId w15:val="{627F753E-9F8D-4575-9147-5E237BFBB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4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65DE"/>
    <w:pPr>
      <w:ind w:left="720"/>
      <w:contextualSpacing/>
    </w:pPr>
  </w:style>
  <w:style w:type="table" w:styleId="TableGrid">
    <w:name w:val="Table Grid"/>
    <w:basedOn w:val="TableNormal"/>
    <w:uiPriority w:val="39"/>
    <w:rsid w:val="007E64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66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6B9"/>
  </w:style>
  <w:style w:type="paragraph" w:styleId="Footer">
    <w:name w:val="footer"/>
    <w:basedOn w:val="Normal"/>
    <w:link w:val="FooterChar"/>
    <w:uiPriority w:val="99"/>
    <w:unhideWhenUsed/>
    <w:rsid w:val="005566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6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37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4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06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ET KUMAR</dc:creator>
  <cp:keywords/>
  <dc:description/>
  <cp:lastModifiedBy>SUMEET KUMAR</cp:lastModifiedBy>
  <cp:revision>4</cp:revision>
  <dcterms:created xsi:type="dcterms:W3CDTF">2022-09-16T21:45:00Z</dcterms:created>
  <dcterms:modified xsi:type="dcterms:W3CDTF">2022-09-16T22:14:00Z</dcterms:modified>
</cp:coreProperties>
</file>